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93c59a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5bc2f2a-58cb-41d1-b282-c32fa03eba2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3:02:03Z</dcterms:created>
  <dcterms:modified xsi:type="dcterms:W3CDTF">2023-06-28T13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